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>
          <w:rFonts w:ascii="Calibri" w:hAnsi="Calibri"/>
          <w:sz w:val="24"/>
        </w:rPr>
        <w:t xml:space="preserve">Table </w:t>
      </w:r>
      <w:r>
        <w:rPr/>
        <w:fldChar w:fldCharType="begin"/>
      </w:r>
      <w:r>
        <w:rPr/>
        <w:instrText xml:space="preserve"> SEQ Table \* ARABIC </w:instrText>
      </w:r>
      <w:r>
        <w:rPr/>
        <w:fldChar w:fldCharType="separate"/>
      </w:r>
      <w:r>
        <w:rPr/>
        <w:t>1</w:t>
      </w:r>
      <w:r>
        <w:rPr/>
        <w:fldChar w:fldCharType="end"/>
      </w:r>
      <w:r>
        <w:rPr>
          <w:rFonts w:ascii="Calibri" w:hAnsi="Calibri"/>
          <w:sz w:val="24"/>
        </w:rPr>
        <w:t>: Monkeypox in Latinamerica and the Caribbean: Cummulative incidence per country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60" w:type="dxa"/>
          <w:bottom w:w="0" w:type="dxa"/>
          <w:right w:w="60" w:type="dxa"/>
        </w:tblCellMar>
        <w:tblLook w:noHBand="0" w:noVBand="0" w:firstColumn="0" w:lastRow="0" w:lastColumn="0" w:firstRow="0"/>
      </w:tblPr>
      <w:tblGrid>
        <w:gridCol w:w="1872"/>
        <w:gridCol w:w="1872"/>
        <w:gridCol w:w="1872"/>
        <w:gridCol w:w="1872"/>
        <w:gridCol w:w="1872"/>
      </w:tblGrid>
      <w:tr>
        <w:trPr>
          <w:tblHeader w:val="true"/>
          <w:cantSplit w:val="true"/>
        </w:trPr>
        <w:tc>
          <w:tcPr>
            <w:tcW w:w="1872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left"/>
              <w:rPr/>
            </w:pPr>
            <w:r>
              <w:rPr/>
            </w:r>
          </w:p>
        </w:tc>
        <w:tc>
          <w:tcPr>
            <w:tcW w:w="1872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  <w:vAlign w:val="center"/>
          </w:tcPr>
          <w:p>
            <w:pPr>
              <w:pStyle w:val="Normal"/>
              <w:keepNext w:val="true"/>
              <w:widowControl w:val="fals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Date of First Confirmed Case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pStyle w:val="Normal"/>
              <w:keepNext w:val="true"/>
              <w:widowControl w:val="fals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Confirmed Cases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pStyle w:val="Normal"/>
              <w:keepNext w:val="true"/>
              <w:widowControl w:val="fals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Cummulative Incidence (per million)</w:t>
            </w:r>
          </w:p>
        </w:tc>
        <w:tc>
          <w:tcPr>
            <w:tcW w:w="1872" w:type="dxa"/>
            <w:tcBorders>
              <w:top w:val="single" w:sz="16" w:space="0" w:color="D3D3D3"/>
              <w:bottom w:val="single" w:sz="16" w:space="0" w:color="D3D3D3"/>
              <w:right w:val="single" w:sz="6" w:space="0" w:color="D3D3D3"/>
            </w:tcBorders>
            <w:vAlign w:val="center"/>
          </w:tcPr>
          <w:p>
            <w:pPr>
              <w:pStyle w:val="Normal"/>
              <w:keepNext w:val="true"/>
              <w:widowControl w:val="fals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Income Group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b/>
                <w:i/>
                <w:sz w:val="20"/>
              </w:rPr>
              <w:t>Caribbean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Saint Martin (French part)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8-0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31.4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High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Puerto Rico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6-29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10.45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High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Barbados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7-1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3.55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High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Jamaica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7-0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Upper middle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Dominican Republic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7-0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0.3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Upper middle income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b/>
                <w:i/>
                <w:sz w:val="20"/>
              </w:rPr>
              <w:t>Central America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Mexico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5-28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9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0.7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Upper middle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Costa Rica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7-20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0.58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Upper middle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Panama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7-05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0.23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High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Guatemala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8-03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0.1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Upper middle income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b/>
                <w:i/>
                <w:sz w:val="20"/>
              </w:rPr>
              <w:t>South America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Peru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6-2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409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12.0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Upper middle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Brazil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6-08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,108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9.79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Upper middle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Chile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6-17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9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4.6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High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Argentina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5-27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37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0.8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Upper middle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Uruguay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7-29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0.58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High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Colombia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6-23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0.50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Upper middle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Bolivia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8-0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0.4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Lower middle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Ecuador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7-06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0.39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Upper middle income</w:t>
            </w:r>
          </w:p>
        </w:tc>
      </w:tr>
      <w:tr>
        <w:trPr>
          <w:cantSplit w:val="true"/>
        </w:trPr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Venezuela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022-06-12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187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---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/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position w:val="0"/>
                <w:sz w:val="20"/>
                <w:sz w:val="20"/>
                <w:vertAlign w:val="baseline"/>
              </w:rPr>
              <w:t>As of complete epidemiological week #31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/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position w:val="0"/>
                <w:sz w:val="20"/>
                <w:sz w:val="20"/>
                <w:vertAlign w:val="baseline"/>
              </w:rPr>
              <w:t>Venezuela has been temporarily unclassified as of July 2021 by the World Bank</w:t>
            </w:r>
          </w:p>
        </w:tc>
      </w:tr>
      <w:tr>
        <w:trPr>
          <w:cantSplit w:val="true"/>
        </w:trPr>
        <w:tc>
          <w:tcPr>
            <w:tcW w:w="9360" w:type="dxa"/>
            <w:gridSpan w:val="5"/>
            <w:tcBorders/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Data sources: Global.health Monkeypox (accessed on 2022-08-03), UN 2022 Revision of World Population Prospects, World Bank Income Classification (FY 2023)</w:t>
            </w:r>
          </w:p>
        </w:tc>
      </w:tr>
    </w:tbl>
    <w:p>
      <w:pPr>
        <w:pStyle w:val="FirstParagraph"/>
        <w:spacing w:before="180" w:after="180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5.2$Linux_X86_64 LibreOffice_project/30$Build-2</Application>
  <AppVersion>15.0000</AppVersion>
  <Pages>1</Pages>
  <Words>193</Words>
  <Characters>1119</Characters>
  <CharactersWithSpaces>1211</CharactersWithSpaces>
  <Paragraphs>10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2T02:04:45Z</dcterms:created>
  <dc:creator/>
  <dc:description/>
  <dc:language>en-US</dc:language>
  <cp:lastModifiedBy>Jesus Castagnetto</cp:lastModifiedBy>
  <dcterms:modified xsi:type="dcterms:W3CDTF">2022-08-11T21:05:1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